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ona</w:t>
      </w:r>
      <w:r>
        <w:t xml:space="preserve"> </w:t>
      </w:r>
      <w:r>
        <w:t xml:space="preserve">Loa</w:t>
      </w:r>
      <w:r>
        <w:t xml:space="preserve"> </w:t>
      </w:r>
      <w:r>
        <w:t xml:space="preserve">Observatory</w:t>
      </w:r>
    </w:p>
    <w:p>
      <w:pPr>
        <w:pStyle w:val="Author"/>
      </w:pPr>
      <w:r>
        <w:t xml:space="preserve">Sandra</w:t>
      </w:r>
      <w:r>
        <w:t xml:space="preserve"> </w:t>
      </w:r>
      <w:r>
        <w:t xml:space="preserve">Notaro</w:t>
      </w:r>
    </w:p>
    <w:p>
      <w:pPr>
        <w:pStyle w:val="Date"/>
      </w:pPr>
      <w:r>
        <w:t xml:space="preserve">10/26/2020</w:t>
      </w:r>
    </w:p>
    <w:p>
      <w:pPr>
        <w:pStyle w:val="Heading1"/>
      </w:pPr>
      <w:bookmarkStart w:id="20" w:name="annual-mean-carbon-dioxide-concentrations-1959-present"/>
      <w:r>
        <w:t xml:space="preserve">Annual Mean Carbon Dioxide Concentrations 1959-Present</w:t>
      </w:r>
      <w:bookmarkEnd w:id="2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_08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top-five-annual-mean-carbon-dioxide-concentrations-at-mona-loa"/>
      <w:r>
        <w:t xml:space="preserve">Top Five Annual Mean Carbon Dioxide Concentrations at Mona Loa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411.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408.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06.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04.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00.83</w:t>
            </w:r>
          </w:p>
        </w:tc>
      </w:tr>
    </w:tbl>
    <w:p>
      <w:pPr>
        <w:pStyle w:val="Heading2"/>
      </w:pPr>
      <w:bookmarkStart w:id="23" w:name="tina-and-betsy-helped-me-make-my-table-look-properly-by-combining-different-ideas"/>
      <w:r>
        <w:t xml:space="preserve">Tina and Betsy helped me make my table look properly by combining different ideas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Concentrations at Mona Loa Observatory</dc:title>
  <dc:creator>Sandra Notaro</dc:creator>
  <cp:keywords/>
  <dcterms:created xsi:type="dcterms:W3CDTF">2020-10-27T19:03:17Z</dcterms:created>
  <dcterms:modified xsi:type="dcterms:W3CDTF">2020-10-27T19:03:17Z</dcterms:modified>
</cp:coreProperties>
</file>